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C3E439" w14:textId="256C98CC" w:rsidR="00A622AB" w:rsidRPr="00C72307" w:rsidRDefault="00AD470C" w:rsidP="0032375F">
      <w:pPr>
        <w:jc w:val="center"/>
        <w:rPr>
          <w:rFonts w:ascii="ADLaM Display" w:hAnsi="ADLaM Display" w:cs="ADLaM Display"/>
          <w:sz w:val="28"/>
          <w:szCs w:val="28"/>
        </w:rPr>
      </w:pPr>
      <w:r w:rsidRPr="00C72307">
        <w:rPr>
          <w:rFonts w:ascii="ADLaM Display" w:hAnsi="ADLaM Display" w:cs="ADLaM Display"/>
          <w:sz w:val="28"/>
          <w:szCs w:val="28"/>
        </w:rPr>
        <w:t xml:space="preserve">Math Department Extra Help – </w:t>
      </w:r>
      <w:r w:rsidR="001A1FF4">
        <w:rPr>
          <w:rFonts w:ascii="ADLaM Display" w:hAnsi="ADLaM Display" w:cs="ADLaM Display"/>
          <w:sz w:val="28"/>
          <w:szCs w:val="28"/>
        </w:rPr>
        <w:t>Spring 20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980"/>
        <w:gridCol w:w="1170"/>
        <w:gridCol w:w="3960"/>
        <w:gridCol w:w="3595"/>
      </w:tblGrid>
      <w:tr w:rsidR="00AD470C" w14:paraId="6A39B8C7" w14:textId="77777777" w:rsidTr="61D6C116">
        <w:tc>
          <w:tcPr>
            <w:tcW w:w="3685" w:type="dxa"/>
            <w:tcBorders>
              <w:bottom w:val="single" w:sz="12" w:space="0" w:color="auto"/>
            </w:tcBorders>
            <w:shd w:val="clear" w:color="auto" w:fill="00B050"/>
          </w:tcPr>
          <w:p w14:paraId="1C40E772" w14:textId="346D9786" w:rsidR="00AD470C" w:rsidRPr="0032375F" w:rsidRDefault="00AD470C" w:rsidP="0032375F">
            <w:pPr>
              <w:jc w:val="center"/>
              <w:rPr>
                <w:rFonts w:ascii="ADLaM Display" w:hAnsi="ADLaM Display" w:cs="ADLaM Display"/>
              </w:rPr>
            </w:pPr>
            <w:r w:rsidRPr="0032375F">
              <w:rPr>
                <w:rFonts w:ascii="ADLaM Display" w:hAnsi="ADLaM Display" w:cs="ADLaM Display"/>
              </w:rPr>
              <w:t>Course</w:t>
            </w: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00B050"/>
          </w:tcPr>
          <w:p w14:paraId="00FBC0A2" w14:textId="54E33E91" w:rsidR="00AD470C" w:rsidRPr="0032375F" w:rsidRDefault="00AD470C" w:rsidP="0032375F">
            <w:pPr>
              <w:jc w:val="center"/>
              <w:rPr>
                <w:rFonts w:ascii="ADLaM Display" w:hAnsi="ADLaM Display" w:cs="ADLaM Display"/>
              </w:rPr>
            </w:pPr>
            <w:r w:rsidRPr="0032375F">
              <w:rPr>
                <w:rFonts w:ascii="ADLaM Display" w:hAnsi="ADLaM Display" w:cs="ADLaM Display"/>
              </w:rPr>
              <w:t>Teacher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00B050"/>
          </w:tcPr>
          <w:p w14:paraId="5519AD83" w14:textId="66BC8651" w:rsidR="00AD470C" w:rsidRPr="0032375F" w:rsidRDefault="00AD470C" w:rsidP="0032375F">
            <w:pPr>
              <w:jc w:val="center"/>
              <w:rPr>
                <w:rFonts w:ascii="ADLaM Display" w:hAnsi="ADLaM Display" w:cs="ADLaM Display"/>
              </w:rPr>
            </w:pPr>
            <w:r w:rsidRPr="0032375F">
              <w:rPr>
                <w:rFonts w:ascii="ADLaM Display" w:hAnsi="ADLaM Display" w:cs="ADLaM Display"/>
              </w:rPr>
              <w:t>Room</w:t>
            </w:r>
          </w:p>
        </w:tc>
        <w:tc>
          <w:tcPr>
            <w:tcW w:w="3960" w:type="dxa"/>
            <w:tcBorders>
              <w:bottom w:val="single" w:sz="12" w:space="0" w:color="auto"/>
            </w:tcBorders>
            <w:shd w:val="clear" w:color="auto" w:fill="00B050"/>
          </w:tcPr>
          <w:p w14:paraId="5522704D" w14:textId="484B4B9E" w:rsidR="00AD470C" w:rsidRPr="0032375F" w:rsidRDefault="00AD470C" w:rsidP="0032375F">
            <w:pPr>
              <w:jc w:val="center"/>
              <w:rPr>
                <w:rFonts w:ascii="ADLaM Display" w:hAnsi="ADLaM Display" w:cs="ADLaM Display"/>
              </w:rPr>
            </w:pPr>
            <w:r w:rsidRPr="0032375F">
              <w:rPr>
                <w:rFonts w:ascii="ADLaM Display" w:hAnsi="ADLaM Display" w:cs="ADLaM Display"/>
              </w:rPr>
              <w:t>Morning</w:t>
            </w:r>
          </w:p>
        </w:tc>
        <w:tc>
          <w:tcPr>
            <w:tcW w:w="3595" w:type="dxa"/>
            <w:tcBorders>
              <w:bottom w:val="single" w:sz="12" w:space="0" w:color="auto"/>
            </w:tcBorders>
            <w:shd w:val="clear" w:color="auto" w:fill="00B050"/>
          </w:tcPr>
          <w:p w14:paraId="253B2CFD" w14:textId="0976DD74" w:rsidR="00AD470C" w:rsidRPr="0032375F" w:rsidRDefault="00AD470C" w:rsidP="0032375F">
            <w:pPr>
              <w:jc w:val="center"/>
              <w:rPr>
                <w:rFonts w:ascii="ADLaM Display" w:hAnsi="ADLaM Display" w:cs="ADLaM Display"/>
              </w:rPr>
            </w:pPr>
            <w:r w:rsidRPr="0032375F">
              <w:rPr>
                <w:rFonts w:ascii="ADLaM Display" w:hAnsi="ADLaM Display" w:cs="ADLaM Display"/>
              </w:rPr>
              <w:t>Afternoon</w:t>
            </w:r>
          </w:p>
        </w:tc>
      </w:tr>
      <w:tr w:rsidR="00D831AA" w14:paraId="091BD17E" w14:textId="77777777" w:rsidTr="004E7574">
        <w:trPr>
          <w:trHeight w:val="288"/>
        </w:trPr>
        <w:tc>
          <w:tcPr>
            <w:tcW w:w="3685" w:type="dxa"/>
            <w:vMerge w:val="restart"/>
            <w:shd w:val="clear" w:color="auto" w:fill="D9E2F3" w:themeFill="accent1" w:themeFillTint="33"/>
            <w:vAlign w:val="center"/>
          </w:tcPr>
          <w:p w14:paraId="7FBE04D0" w14:textId="6BA44DB9" w:rsidR="00D831AA" w:rsidRPr="004E3EE6" w:rsidRDefault="00D831AA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Algebra</w:t>
            </w:r>
            <w:r>
              <w:rPr>
                <w:rFonts w:ascii="ADLaM Display" w:hAnsi="ADLaM Display" w:cs="ADLaM Display"/>
                <w:sz w:val="28"/>
                <w:szCs w:val="28"/>
              </w:rPr>
              <w:t xml:space="preserve"> Concepts and Connections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7CB9EDE" w14:textId="57EE9EFE" w:rsidR="00D831AA" w:rsidRPr="0036471B" w:rsidRDefault="00D831AA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Foster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99A7581" w14:textId="78566744" w:rsidR="00D831AA" w:rsidRPr="0036471B" w:rsidRDefault="00D831AA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0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59A9AF2" w14:textId="25C48940" w:rsidR="00D831AA" w:rsidRPr="0036471B" w:rsidRDefault="00D831AA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1CEF9F48">
              <w:rPr>
                <w:rFonts w:ascii="Century Gothic" w:eastAsia="Century Gothic" w:hAnsi="Century Gothic" w:cs="Century Gothic"/>
                <w:b/>
                <w:bCs/>
              </w:rPr>
              <w:t>7:45 - 8:15 Tues, Thurs</w:t>
            </w:r>
          </w:p>
        </w:tc>
        <w:tc>
          <w:tcPr>
            <w:tcW w:w="359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73721E3" w14:textId="7FD2254D" w:rsidR="00D831AA" w:rsidRPr="0036471B" w:rsidRDefault="00D831AA" w:rsidP="00402B17">
            <w:pPr>
              <w:rPr>
                <w:rFonts w:ascii="Century Gothic" w:eastAsia="Century Gothic" w:hAnsi="Century Gothic" w:cs="Century Gothic"/>
                <w:b/>
                <w:bCs/>
              </w:rPr>
            </w:pPr>
            <w:r w:rsidRPr="1CEF9F48">
              <w:rPr>
                <w:rFonts w:ascii="Century Gothic" w:eastAsia="Century Gothic" w:hAnsi="Century Gothic" w:cs="Century Gothic"/>
                <w:b/>
                <w:bCs/>
              </w:rPr>
              <w:t>By Appointment</w:t>
            </w:r>
          </w:p>
        </w:tc>
      </w:tr>
      <w:tr w:rsidR="00D831AA" w14:paraId="74E48344" w14:textId="77777777" w:rsidTr="004E7574">
        <w:trPr>
          <w:trHeight w:val="288"/>
        </w:trPr>
        <w:tc>
          <w:tcPr>
            <w:tcW w:w="3685" w:type="dxa"/>
            <w:vMerge/>
            <w:shd w:val="clear" w:color="auto" w:fill="D9E2F3" w:themeFill="accent1" w:themeFillTint="33"/>
            <w:vAlign w:val="center"/>
          </w:tcPr>
          <w:p w14:paraId="199137FE" w14:textId="396980E2" w:rsidR="00D831AA" w:rsidRPr="004E3EE6" w:rsidRDefault="00D831AA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731DD094" w14:textId="3BEDFEFF" w:rsidR="00D831AA" w:rsidRPr="1CEF9F48" w:rsidRDefault="00D831AA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1CEF9F48">
              <w:rPr>
                <w:rFonts w:ascii="Century Gothic" w:hAnsi="Century Gothic"/>
                <w:b/>
                <w:bCs/>
              </w:rPr>
              <w:t>Sorensen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59D7BEA4" w14:textId="345C5893" w:rsidR="00D831AA" w:rsidRPr="0036471B" w:rsidRDefault="00D831AA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8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44B9839A" w14:textId="55BED45F" w:rsidR="00D831AA" w:rsidRPr="1CEF9F48" w:rsidRDefault="00D831AA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1CEF9F48">
              <w:rPr>
                <w:rFonts w:ascii="Century Gothic" w:eastAsia="Century Gothic" w:hAnsi="Century Gothic" w:cs="Century Gothic"/>
                <w:b/>
                <w:bCs/>
              </w:rPr>
              <w:t>7:45 - 8:15 Mon, Wed, Fri</w:t>
            </w:r>
          </w:p>
        </w:tc>
        <w:tc>
          <w:tcPr>
            <w:tcW w:w="3595" w:type="dxa"/>
            <w:tcBorders>
              <w:top w:val="single" w:sz="4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1BFA859C" w14:textId="14E6199B" w:rsidR="00D831AA" w:rsidRPr="1CEF9F48" w:rsidRDefault="00D831AA" w:rsidP="00402B17">
            <w:pPr>
              <w:rPr>
                <w:rFonts w:ascii="Century Gothic" w:eastAsia="Century Gothic" w:hAnsi="Century Gothic" w:cs="Century Gothic"/>
                <w:b/>
                <w:bCs/>
              </w:rPr>
            </w:pPr>
            <w:r w:rsidRPr="1CEF9F48">
              <w:rPr>
                <w:rFonts w:ascii="Century Gothic" w:eastAsia="Century Gothic" w:hAnsi="Century Gothic" w:cs="Century Gothic"/>
                <w:b/>
                <w:bCs/>
              </w:rPr>
              <w:t>By Appointment</w:t>
            </w:r>
          </w:p>
        </w:tc>
      </w:tr>
      <w:tr w:rsidR="00D831AA" w14:paraId="5F78F3A1" w14:textId="77777777" w:rsidTr="004E7574">
        <w:trPr>
          <w:trHeight w:val="288"/>
        </w:trPr>
        <w:tc>
          <w:tcPr>
            <w:tcW w:w="3685" w:type="dxa"/>
            <w:vMerge/>
            <w:shd w:val="clear" w:color="auto" w:fill="D9E2F3" w:themeFill="accent1" w:themeFillTint="33"/>
            <w:vAlign w:val="center"/>
          </w:tcPr>
          <w:p w14:paraId="4372A673" w14:textId="6D513E6B" w:rsidR="00D831AA" w:rsidRPr="004E3EE6" w:rsidRDefault="00D831AA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206862CB" w14:textId="1854FE60" w:rsidR="00D831AA" w:rsidRPr="0036471B" w:rsidRDefault="00D831AA" w:rsidP="15FC54B7">
            <w:pPr>
              <w:jc w:val="center"/>
            </w:pPr>
            <w:r w:rsidRPr="2B6081AE">
              <w:rPr>
                <w:rFonts w:ascii="Century Gothic" w:hAnsi="Century Gothic"/>
                <w:b/>
                <w:bCs/>
              </w:rPr>
              <w:t>Curry</w:t>
            </w:r>
          </w:p>
        </w:tc>
        <w:tc>
          <w:tcPr>
            <w:tcW w:w="1170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5FA2D77E" w14:textId="78FFD467" w:rsidR="00D831AA" w:rsidRPr="0036471B" w:rsidRDefault="00D831AA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1</w:t>
            </w:r>
          </w:p>
        </w:tc>
        <w:tc>
          <w:tcPr>
            <w:tcW w:w="3960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0531DD23" w14:textId="57B578D7" w:rsidR="00D831AA" w:rsidRPr="0036471B" w:rsidRDefault="00D831AA" w:rsidP="00402B17">
            <w:pPr>
              <w:ind w:left="245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45 – 8:15 Tues, Thurs</w:t>
            </w:r>
          </w:p>
        </w:tc>
        <w:tc>
          <w:tcPr>
            <w:tcW w:w="3595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64FD2B74" w14:textId="1B4511FD" w:rsidR="00D831AA" w:rsidRPr="0036471B" w:rsidRDefault="00D831AA" w:rsidP="00402B17">
            <w:pPr>
              <w:spacing w:line="259" w:lineRule="auto"/>
              <w:rPr>
                <w:rFonts w:ascii="Century Gothic" w:hAnsi="Century Gothic"/>
                <w:b/>
                <w:bCs/>
              </w:rPr>
            </w:pPr>
          </w:p>
        </w:tc>
      </w:tr>
      <w:tr w:rsidR="00D831AA" w14:paraId="2F6845ED" w14:textId="77777777" w:rsidTr="006B603E">
        <w:trPr>
          <w:trHeight w:val="288"/>
        </w:trPr>
        <w:tc>
          <w:tcPr>
            <w:tcW w:w="3685" w:type="dxa"/>
            <w:vMerge/>
            <w:shd w:val="clear" w:color="auto" w:fill="D9E2F3" w:themeFill="accent1" w:themeFillTint="33"/>
            <w:vAlign w:val="center"/>
          </w:tcPr>
          <w:p w14:paraId="56F4BB21" w14:textId="77777777" w:rsidR="00D831AA" w:rsidRPr="004E3EE6" w:rsidRDefault="00D831AA" w:rsidP="00E93E4B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38B6EE7" w14:textId="77777777" w:rsidR="00D831AA" w:rsidRDefault="00D831AA" w:rsidP="00E93E4B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J. Smith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B9257B7" w14:textId="5CC959EB" w:rsidR="00D831AA" w:rsidRPr="0036471B" w:rsidRDefault="00D831AA" w:rsidP="00E93E4B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9223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1799C0C" w14:textId="07B450F4" w:rsidR="00D831AA" w:rsidRPr="02836F7F" w:rsidRDefault="00D831AA" w:rsidP="00E93E4B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2B6081AE">
              <w:rPr>
                <w:rFonts w:ascii="Century Gothic" w:eastAsia="Century Gothic" w:hAnsi="Century Gothic" w:cs="Century Gothic"/>
                <w:b/>
                <w:bCs/>
              </w:rPr>
              <w:t>7:45 – 8:15 Wed, Fri</w:t>
            </w:r>
          </w:p>
        </w:tc>
        <w:tc>
          <w:tcPr>
            <w:tcW w:w="359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557ABD8" w14:textId="763F324D" w:rsidR="00D831AA" w:rsidRPr="0036471B" w:rsidRDefault="00D831AA" w:rsidP="00E93E4B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 xml:space="preserve">By appointment </w:t>
            </w:r>
          </w:p>
        </w:tc>
      </w:tr>
      <w:tr w:rsidR="00D831AA" w14:paraId="4FC28312" w14:textId="77777777" w:rsidTr="006B603E">
        <w:trPr>
          <w:trHeight w:val="288"/>
        </w:trPr>
        <w:tc>
          <w:tcPr>
            <w:tcW w:w="3685" w:type="dxa"/>
            <w:vMerge/>
            <w:shd w:val="clear" w:color="auto" w:fill="D9E2F3" w:themeFill="accent1" w:themeFillTint="33"/>
            <w:vAlign w:val="center"/>
          </w:tcPr>
          <w:p w14:paraId="172DD2BF" w14:textId="77777777" w:rsidR="00D831AA" w:rsidRPr="004E3EE6" w:rsidRDefault="00D831AA" w:rsidP="00E93E4B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D9D4CD7" w14:textId="00C36773" w:rsidR="00D831AA" w:rsidRDefault="00D831AA" w:rsidP="00E93E4B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Blankenbecler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699B62F" w14:textId="0B8EDBA8" w:rsidR="00D831AA" w:rsidRDefault="00D831AA" w:rsidP="00E93E4B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07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1EF205D" w14:textId="4BB5F4DB" w:rsidR="00D831AA" w:rsidRDefault="00D831AA" w:rsidP="0003367C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eastAsia="Century Gothic" w:hAnsi="Century Gothic" w:cs="Century Gothic"/>
                <w:b/>
                <w:bCs/>
              </w:rPr>
              <w:t xml:space="preserve">    </w:t>
            </w:r>
            <w:r w:rsidRPr="2B6081AE">
              <w:rPr>
                <w:rFonts w:ascii="Century Gothic" w:eastAsia="Century Gothic" w:hAnsi="Century Gothic" w:cs="Century Gothic"/>
                <w:b/>
                <w:bCs/>
              </w:rPr>
              <w:t>7:45 – 8:15 Wed, Fri</w:t>
            </w:r>
          </w:p>
        </w:tc>
        <w:tc>
          <w:tcPr>
            <w:tcW w:w="359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3FA98BE" w14:textId="6C3C3A81" w:rsidR="00D831AA" w:rsidRDefault="00D831AA" w:rsidP="00E93E4B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  <w:tr w:rsidR="008A3017" w14:paraId="269E4D93" w14:textId="77777777" w:rsidTr="00366E34">
        <w:trPr>
          <w:trHeight w:val="288"/>
        </w:trPr>
        <w:tc>
          <w:tcPr>
            <w:tcW w:w="3685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E27564F" w14:textId="2C6B6200" w:rsidR="008A3017" w:rsidRPr="004E3EE6" w:rsidRDefault="008A30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Geometry</w:t>
            </w:r>
          </w:p>
        </w:tc>
        <w:tc>
          <w:tcPr>
            <w:tcW w:w="198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626E0FB" w14:textId="1C3109D8" w:rsidR="008A3017" w:rsidRPr="0036471B" w:rsidRDefault="008A30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Dombrowsky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C91AD37" w14:textId="4EF7C0D5" w:rsidR="008A3017" w:rsidRPr="0036471B" w:rsidRDefault="008A30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9225</w:t>
            </w:r>
          </w:p>
        </w:tc>
        <w:tc>
          <w:tcPr>
            <w:tcW w:w="396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BAEDB05" w14:textId="09E1F46A" w:rsidR="008A3017" w:rsidRPr="0036471B" w:rsidRDefault="008A3017" w:rsidP="00402B17">
            <w:pPr>
              <w:ind w:left="245"/>
              <w:rPr>
                <w:rFonts w:ascii="Century Gothic" w:hAnsi="Century Gothic"/>
                <w:b/>
                <w:bCs/>
              </w:rPr>
            </w:pPr>
            <w:r w:rsidRPr="1CEF9F48">
              <w:rPr>
                <w:rFonts w:ascii="Century Gothic" w:hAnsi="Century Gothic"/>
                <w:b/>
                <w:bCs/>
              </w:rPr>
              <w:t>7:45 – 8:15 Wed, Fri</w:t>
            </w:r>
          </w:p>
        </w:tc>
        <w:tc>
          <w:tcPr>
            <w:tcW w:w="3595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E14FF99" w14:textId="7A9E449F" w:rsidR="008A3017" w:rsidRPr="0036471B" w:rsidRDefault="008A3017" w:rsidP="00402B17">
            <w:pPr>
              <w:rPr>
                <w:rFonts w:ascii="Century Gothic" w:hAnsi="Century Gothic"/>
                <w:b/>
                <w:bCs/>
              </w:rPr>
            </w:pPr>
            <w:r w:rsidRPr="1CEF9F48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8A3017" w14:paraId="3FD316D6" w14:textId="77777777" w:rsidTr="00366E34">
        <w:trPr>
          <w:trHeight w:val="288"/>
        </w:trPr>
        <w:tc>
          <w:tcPr>
            <w:tcW w:w="3685" w:type="dxa"/>
            <w:vMerge/>
            <w:vAlign w:val="center"/>
          </w:tcPr>
          <w:p w14:paraId="07332CE0" w14:textId="77777777" w:rsidR="008A3017" w:rsidRPr="004E3EE6" w:rsidRDefault="008A30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4D3A2E" w14:textId="6A3512D8" w:rsidR="008A3017" w:rsidRPr="0036471B" w:rsidRDefault="008A30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Johnson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BDE861" w14:textId="01B16A65" w:rsidR="008A3017" w:rsidRPr="0036471B" w:rsidRDefault="008A30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303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8899C6" w14:textId="3AA9F5CB" w:rsidR="008A3017" w:rsidRPr="0036471B" w:rsidRDefault="008A3017" w:rsidP="00402B17">
            <w:pPr>
              <w:ind w:left="245"/>
              <w:rPr>
                <w:rFonts w:ascii="Century Gothic" w:hAnsi="Century Gothic"/>
                <w:b/>
                <w:bCs/>
              </w:rPr>
            </w:pPr>
            <w:r w:rsidRPr="57D53348">
              <w:rPr>
                <w:rFonts w:ascii="Century Gothic" w:eastAsia="Century Gothic" w:hAnsi="Century Gothic" w:cs="Century Gothic"/>
                <w:b/>
                <w:bCs/>
              </w:rPr>
              <w:t>7:45 – 8:15 Wed</w:t>
            </w:r>
          </w:p>
        </w:tc>
        <w:tc>
          <w:tcPr>
            <w:tcW w:w="35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D7FEDD0" w14:textId="3BC5013C" w:rsidR="008A3017" w:rsidRPr="0036471B" w:rsidRDefault="008A3017" w:rsidP="00402B17">
            <w:pPr>
              <w:rPr>
                <w:rFonts w:ascii="Century Gothic" w:hAnsi="Century Gothic"/>
                <w:b/>
                <w:bCs/>
              </w:rPr>
            </w:pPr>
            <w:r w:rsidRPr="32C37388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8A3017" w14:paraId="131A1CFC" w14:textId="77777777" w:rsidTr="00366E34">
        <w:trPr>
          <w:trHeight w:val="288"/>
        </w:trPr>
        <w:tc>
          <w:tcPr>
            <w:tcW w:w="3685" w:type="dxa"/>
            <w:vMerge/>
            <w:vAlign w:val="center"/>
          </w:tcPr>
          <w:p w14:paraId="201FEB28" w14:textId="77777777" w:rsidR="008A3017" w:rsidRPr="004E3EE6" w:rsidRDefault="008A30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38D2817" w14:textId="63E43C91" w:rsidR="008A3017" w:rsidRPr="0036471B" w:rsidRDefault="008A30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Rainey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947A391" w14:textId="427555C5" w:rsidR="008A3017" w:rsidRPr="0036471B" w:rsidRDefault="008A30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9224</w:t>
            </w:r>
          </w:p>
        </w:tc>
        <w:tc>
          <w:tcPr>
            <w:tcW w:w="396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C5AC7C5" w14:textId="60F30DCB" w:rsidR="008A3017" w:rsidRPr="0036471B" w:rsidRDefault="008A3017" w:rsidP="00402B17">
            <w:pPr>
              <w:ind w:left="245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30 – 8:00 Wednesday</w:t>
            </w:r>
          </w:p>
        </w:tc>
        <w:tc>
          <w:tcPr>
            <w:tcW w:w="3595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1AE9F18" w14:textId="63FDCBE2" w:rsidR="008A3017" w:rsidRPr="0036471B" w:rsidRDefault="008A3017" w:rsidP="00402B17">
            <w:pPr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E7119D" w14:paraId="6CE790C0" w14:textId="77777777" w:rsidTr="00366E34">
        <w:trPr>
          <w:trHeight w:val="288"/>
        </w:trPr>
        <w:tc>
          <w:tcPr>
            <w:tcW w:w="3685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6BD6AB0A" w14:textId="01AC3BC3" w:rsidR="00E7119D" w:rsidRPr="004E3EE6" w:rsidRDefault="00E7119D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Honors Geometry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0402A998" w14:textId="77777777" w:rsidR="00E7119D" w:rsidRPr="0036471B" w:rsidRDefault="00E7119D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2B6081AE">
              <w:rPr>
                <w:rFonts w:ascii="Century Gothic" w:hAnsi="Century Gothic"/>
                <w:b/>
                <w:bCs/>
              </w:rPr>
              <w:t>Curry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096C35D8" w14:textId="3E70AF52" w:rsidR="00E7119D" w:rsidRPr="0036471B" w:rsidRDefault="00E7119D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1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34352FDA" w14:textId="3D18243A" w:rsidR="00E7119D" w:rsidRPr="0036471B" w:rsidRDefault="004A111B" w:rsidP="00402B17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eastAsia="Century Gothic" w:hAnsi="Century Gothic" w:cs="Century Gothic"/>
                <w:b/>
                <w:bCs/>
              </w:rPr>
              <w:t xml:space="preserve">    </w:t>
            </w:r>
            <w:r w:rsidR="00E7119D" w:rsidRPr="2B6081AE">
              <w:rPr>
                <w:rFonts w:ascii="Century Gothic" w:eastAsia="Century Gothic" w:hAnsi="Century Gothic" w:cs="Century Gothic"/>
                <w:b/>
                <w:bCs/>
              </w:rPr>
              <w:t>7:45 – 8:15 Wed, Fri</w:t>
            </w:r>
          </w:p>
        </w:tc>
        <w:tc>
          <w:tcPr>
            <w:tcW w:w="3595" w:type="dxa"/>
            <w:tcBorders>
              <w:top w:val="single" w:sz="12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2D673EF9" w14:textId="17C3237D" w:rsidR="00E7119D" w:rsidRPr="0036471B" w:rsidRDefault="00E7119D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E7119D" w14:paraId="0FDCFB64" w14:textId="77777777" w:rsidTr="00366E34">
        <w:trPr>
          <w:trHeight w:val="288"/>
        </w:trPr>
        <w:tc>
          <w:tcPr>
            <w:tcW w:w="3685" w:type="dxa"/>
            <w:vMerge/>
            <w:shd w:val="clear" w:color="auto" w:fill="D9E2F3" w:themeFill="accent1" w:themeFillTint="33"/>
            <w:vAlign w:val="center"/>
          </w:tcPr>
          <w:p w14:paraId="0746AC01" w14:textId="77777777" w:rsidR="00E7119D" w:rsidRPr="004E3EE6" w:rsidRDefault="00E7119D" w:rsidP="00E7119D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06300D99" w14:textId="7AB36121" w:rsidR="00E7119D" w:rsidRPr="2B6081AE" w:rsidRDefault="00E7119D" w:rsidP="00E7119D">
            <w:pPr>
              <w:jc w:val="center"/>
              <w:rPr>
                <w:rFonts w:ascii="Century Gothic" w:hAnsi="Century Gothic"/>
                <w:b/>
                <w:bCs/>
              </w:rPr>
            </w:pPr>
            <w:proofErr w:type="spellStart"/>
            <w:r w:rsidRPr="0036471B">
              <w:rPr>
                <w:rFonts w:ascii="Century Gothic" w:hAnsi="Century Gothic"/>
                <w:b/>
                <w:bCs/>
              </w:rPr>
              <w:t>Doriney</w:t>
            </w:r>
            <w:proofErr w:type="spellEnd"/>
          </w:p>
        </w:tc>
        <w:tc>
          <w:tcPr>
            <w:tcW w:w="1170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7C8662E5" w14:textId="4EA221A1" w:rsidR="00E7119D" w:rsidRPr="2B6081AE" w:rsidRDefault="00E7119D" w:rsidP="00E7119D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9</w:t>
            </w:r>
          </w:p>
        </w:tc>
        <w:tc>
          <w:tcPr>
            <w:tcW w:w="3960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4A8CF3DC" w14:textId="05C8C194" w:rsidR="00E7119D" w:rsidRPr="2B6081AE" w:rsidRDefault="004A111B" w:rsidP="004A111B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eastAsia="Century Gothic" w:hAnsi="Century Gothic" w:cs="Century Gothic"/>
                <w:b/>
                <w:bCs/>
              </w:rPr>
              <w:t xml:space="preserve">    </w:t>
            </w:r>
            <w:r w:rsidR="00E7119D" w:rsidRPr="32C37388">
              <w:rPr>
                <w:rFonts w:ascii="Century Gothic" w:eastAsia="Century Gothic" w:hAnsi="Century Gothic" w:cs="Century Gothic"/>
                <w:b/>
                <w:bCs/>
              </w:rPr>
              <w:t>7:45 – 8:15 Drop in M-F</w:t>
            </w:r>
          </w:p>
        </w:tc>
        <w:tc>
          <w:tcPr>
            <w:tcW w:w="3595" w:type="dxa"/>
            <w:tcBorders>
              <w:top w:val="single" w:sz="2" w:space="0" w:color="auto"/>
            </w:tcBorders>
            <w:shd w:val="clear" w:color="auto" w:fill="D9E2F3" w:themeFill="accent1" w:themeFillTint="33"/>
            <w:vAlign w:val="center"/>
          </w:tcPr>
          <w:p w14:paraId="3D415EC2" w14:textId="02CEA8E2" w:rsidR="00E7119D" w:rsidRPr="2B6081AE" w:rsidRDefault="00E7119D" w:rsidP="00DD187D">
            <w:pPr>
              <w:rPr>
                <w:rFonts w:ascii="Century Gothic" w:hAnsi="Century Gothic"/>
                <w:b/>
                <w:bCs/>
              </w:rPr>
            </w:pPr>
            <w:r w:rsidRPr="32C37388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E7119D" w14:paraId="7802F21E" w14:textId="77777777" w:rsidTr="00366E34">
        <w:trPr>
          <w:trHeight w:val="288"/>
        </w:trPr>
        <w:tc>
          <w:tcPr>
            <w:tcW w:w="3685" w:type="dxa"/>
            <w:vMerge/>
            <w:vAlign w:val="center"/>
          </w:tcPr>
          <w:p w14:paraId="6B3B468D" w14:textId="77777777" w:rsidR="00E7119D" w:rsidRPr="004E3EE6" w:rsidRDefault="00E7119D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C0E76B2" w14:textId="5E48D3D0" w:rsidR="00E7119D" w:rsidRPr="0036471B" w:rsidRDefault="00E7119D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Jordan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1EC8506" w14:textId="5B8BDC72" w:rsidR="00E7119D" w:rsidRPr="0036471B" w:rsidRDefault="00E7119D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9226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9B80268" w14:textId="5AC49006" w:rsidR="00E7119D" w:rsidRPr="0036471B" w:rsidRDefault="00E7119D" w:rsidP="00402B17">
            <w:pPr>
              <w:ind w:left="245"/>
              <w:rPr>
                <w:rFonts w:ascii="Century Gothic" w:hAnsi="Century Gothic"/>
                <w:b/>
                <w:bCs/>
              </w:rPr>
            </w:pPr>
            <w:r w:rsidRPr="61D6C116">
              <w:rPr>
                <w:rFonts w:ascii="Century Gothic" w:eastAsia="Century Gothic" w:hAnsi="Century Gothic" w:cs="Century Gothic"/>
                <w:b/>
                <w:bCs/>
              </w:rPr>
              <w:t>7:45 – 8:15 Wed</w:t>
            </w:r>
          </w:p>
        </w:tc>
        <w:tc>
          <w:tcPr>
            <w:tcW w:w="359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34137B6" w14:textId="77777777" w:rsidR="00E7119D" w:rsidRPr="0036471B" w:rsidRDefault="00E7119D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E7119D" w14:paraId="2DCB51E0" w14:textId="77777777" w:rsidTr="00366E34">
        <w:trPr>
          <w:trHeight w:val="288"/>
        </w:trPr>
        <w:tc>
          <w:tcPr>
            <w:tcW w:w="3685" w:type="dxa"/>
            <w:vMerge/>
            <w:vAlign w:val="center"/>
          </w:tcPr>
          <w:p w14:paraId="2495DFAF" w14:textId="77777777" w:rsidR="00E7119D" w:rsidRPr="004E3EE6" w:rsidRDefault="00E7119D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4B2F3F3" w14:textId="503BA192" w:rsidR="00E7119D" w:rsidRPr="0036471B" w:rsidRDefault="00E7119D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Street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0456DAC" w14:textId="72FBA578" w:rsidR="00E7119D" w:rsidRPr="0036471B" w:rsidRDefault="00E7119D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6</w:t>
            </w:r>
          </w:p>
        </w:tc>
        <w:tc>
          <w:tcPr>
            <w:tcW w:w="3960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28D2266" w14:textId="130625B7" w:rsidR="00E7119D" w:rsidRPr="0036471B" w:rsidRDefault="00E7119D" w:rsidP="00402B17">
            <w:pPr>
              <w:ind w:left="245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45 – 8:15 Tues, Thurs</w:t>
            </w:r>
          </w:p>
        </w:tc>
        <w:tc>
          <w:tcPr>
            <w:tcW w:w="3595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B6D5E65" w14:textId="77777777" w:rsidR="00E7119D" w:rsidRPr="0036471B" w:rsidRDefault="00E7119D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852B2" w14:paraId="5122461D" w14:textId="77777777" w:rsidTr="00862954">
        <w:trPr>
          <w:trHeight w:val="288"/>
        </w:trPr>
        <w:tc>
          <w:tcPr>
            <w:tcW w:w="3685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38545E9" w14:textId="7DD02DA2" w:rsidR="004852B2" w:rsidRPr="004E3EE6" w:rsidRDefault="004852B2" w:rsidP="00F53DCE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Advanced Algebra w/College Readiness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7CB41272" w14:textId="77777777" w:rsidR="004852B2" w:rsidRPr="0036471B" w:rsidRDefault="004852B2" w:rsidP="00F53DCE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Johnson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28F6F8B8" w14:textId="231F23FB" w:rsidR="004852B2" w:rsidRPr="0036471B" w:rsidRDefault="004852B2" w:rsidP="00F53DCE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303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5356EA97" w14:textId="34DDC3C5" w:rsidR="004852B2" w:rsidRPr="0036471B" w:rsidRDefault="002A6556" w:rsidP="00F53DC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eastAsia="Century Gothic" w:hAnsi="Century Gothic" w:cs="Century Gothic"/>
                <w:b/>
                <w:bCs/>
              </w:rPr>
              <w:t xml:space="preserve">    </w:t>
            </w:r>
            <w:r w:rsidR="004852B2" w:rsidRPr="0036471B">
              <w:rPr>
                <w:rFonts w:ascii="Century Gothic" w:eastAsia="Century Gothic" w:hAnsi="Century Gothic" w:cs="Century Gothic"/>
                <w:b/>
                <w:bCs/>
              </w:rPr>
              <w:t>7:45 – 8:15 Mon, Wed</w:t>
            </w:r>
          </w:p>
        </w:tc>
        <w:tc>
          <w:tcPr>
            <w:tcW w:w="3595" w:type="dxa"/>
            <w:tcBorders>
              <w:top w:val="single" w:sz="1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01A5CFD1" w14:textId="77D2215D" w:rsidR="004852B2" w:rsidRPr="0036471B" w:rsidRDefault="004852B2" w:rsidP="00F53DCE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852B2" w14:paraId="596D5B3C" w14:textId="77777777" w:rsidTr="002A6556">
        <w:trPr>
          <w:trHeight w:val="288"/>
        </w:trPr>
        <w:tc>
          <w:tcPr>
            <w:tcW w:w="3685" w:type="dxa"/>
            <w:vMerge/>
            <w:shd w:val="clear" w:color="auto" w:fill="FFFFFF" w:themeFill="background1"/>
            <w:vAlign w:val="center"/>
          </w:tcPr>
          <w:p w14:paraId="5D85EF3D" w14:textId="77777777" w:rsidR="004852B2" w:rsidRPr="004E3EE6" w:rsidRDefault="004852B2" w:rsidP="004852B2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736BD309" w14:textId="4B56ED57" w:rsidR="004852B2" w:rsidRPr="0036471B" w:rsidRDefault="004852B2" w:rsidP="004852B2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Jones</w:t>
            </w:r>
          </w:p>
        </w:tc>
        <w:tc>
          <w:tcPr>
            <w:tcW w:w="1170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0A8BEB7F" w14:textId="60DBF6C0" w:rsidR="004852B2" w:rsidRPr="0036471B" w:rsidRDefault="004852B2" w:rsidP="004852B2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4</w:t>
            </w:r>
          </w:p>
        </w:tc>
        <w:tc>
          <w:tcPr>
            <w:tcW w:w="3960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34D617EB" w14:textId="32B7FBE9" w:rsidR="004852B2" w:rsidRPr="0036471B" w:rsidRDefault="002A6556" w:rsidP="002A6556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eastAsia="Century Gothic" w:hAnsi="Century Gothic" w:cs="Century Gothic"/>
                <w:b/>
                <w:bCs/>
              </w:rPr>
              <w:t xml:space="preserve">    </w:t>
            </w:r>
            <w:r w:rsidR="004852B2" w:rsidRPr="725BB5FD">
              <w:rPr>
                <w:rFonts w:ascii="Century Gothic" w:eastAsia="Century Gothic" w:hAnsi="Century Gothic" w:cs="Century Gothic"/>
                <w:b/>
                <w:bCs/>
              </w:rPr>
              <w:t>7:45 – 8:15 Wed, Thurs</w:t>
            </w:r>
          </w:p>
        </w:tc>
        <w:tc>
          <w:tcPr>
            <w:tcW w:w="3595" w:type="dxa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7637E587" w14:textId="7EAAA43E" w:rsidR="004852B2" w:rsidRPr="0036471B" w:rsidRDefault="004852B2" w:rsidP="004852B2">
            <w:pPr>
              <w:jc w:val="center"/>
              <w:rPr>
                <w:rFonts w:ascii="Century Gothic" w:hAnsi="Century Gothic"/>
                <w:b/>
                <w:bCs/>
              </w:rPr>
            </w:pPr>
          </w:p>
        </w:tc>
      </w:tr>
      <w:tr w:rsidR="004852B2" w14:paraId="4409ABE2" w14:textId="77777777" w:rsidTr="00862954">
        <w:trPr>
          <w:trHeight w:val="288"/>
        </w:trPr>
        <w:tc>
          <w:tcPr>
            <w:tcW w:w="3685" w:type="dxa"/>
            <w:vMerge/>
            <w:vAlign w:val="center"/>
          </w:tcPr>
          <w:p w14:paraId="04C036F3" w14:textId="77777777" w:rsidR="004852B2" w:rsidRPr="004E3EE6" w:rsidRDefault="004852B2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D08C246" w14:textId="4878E889" w:rsidR="004852B2" w:rsidRPr="0036471B" w:rsidRDefault="004852B2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1CEF9F48">
              <w:rPr>
                <w:rFonts w:ascii="Century Gothic" w:hAnsi="Century Gothic"/>
                <w:b/>
                <w:bCs/>
              </w:rPr>
              <w:t>Sorensen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411D887" w14:textId="6DEBDC5F" w:rsidR="004852B2" w:rsidRPr="0036471B" w:rsidRDefault="004852B2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8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AC8D2F" w14:textId="75762D5D" w:rsidR="004852B2" w:rsidRPr="0036471B" w:rsidRDefault="004852B2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1CEF9F48">
              <w:rPr>
                <w:rFonts w:ascii="Century Gothic" w:eastAsia="Century Gothic" w:hAnsi="Century Gothic" w:cs="Century Gothic"/>
                <w:b/>
                <w:bCs/>
              </w:rPr>
              <w:t>7:45 – 8:15 Mon, Wed, Fri</w:t>
            </w:r>
          </w:p>
        </w:tc>
        <w:tc>
          <w:tcPr>
            <w:tcW w:w="35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B10B42" w14:textId="65FA582E" w:rsidR="004852B2" w:rsidRPr="0036471B" w:rsidRDefault="004852B2" w:rsidP="00402B17">
            <w:pPr>
              <w:rPr>
                <w:rFonts w:ascii="Century Gothic" w:hAnsi="Century Gothic"/>
                <w:b/>
                <w:bCs/>
              </w:rPr>
            </w:pPr>
            <w:r w:rsidRPr="1CEF9F48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4852B2" w14:paraId="32744509" w14:textId="77777777" w:rsidTr="00862954">
        <w:trPr>
          <w:trHeight w:val="288"/>
        </w:trPr>
        <w:tc>
          <w:tcPr>
            <w:tcW w:w="3685" w:type="dxa"/>
            <w:vMerge/>
            <w:vAlign w:val="center"/>
          </w:tcPr>
          <w:p w14:paraId="39774E07" w14:textId="77777777" w:rsidR="004852B2" w:rsidRPr="004E3EE6" w:rsidRDefault="004852B2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0F93078" w14:textId="0C721E3A" w:rsidR="004852B2" w:rsidRPr="0036471B" w:rsidRDefault="004852B2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Street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2C541D6" w14:textId="10FE5856" w:rsidR="004852B2" w:rsidRPr="0036471B" w:rsidRDefault="004852B2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6</w:t>
            </w:r>
          </w:p>
        </w:tc>
        <w:tc>
          <w:tcPr>
            <w:tcW w:w="396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47B8B34" w14:textId="088F96BD" w:rsidR="004852B2" w:rsidRPr="0036471B" w:rsidRDefault="004852B2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45 – 8:15 Tues, Thurs</w:t>
            </w:r>
          </w:p>
        </w:tc>
        <w:tc>
          <w:tcPr>
            <w:tcW w:w="3595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2982946" w14:textId="77777777" w:rsidR="004852B2" w:rsidRPr="0036471B" w:rsidRDefault="004852B2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02B17" w14:paraId="2C211F99" w14:textId="77777777" w:rsidTr="61D6C116">
        <w:trPr>
          <w:trHeight w:val="288"/>
        </w:trPr>
        <w:tc>
          <w:tcPr>
            <w:tcW w:w="3685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1A52093E" w14:textId="1F9841A5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Advanced Algebra</w:t>
            </w:r>
          </w:p>
        </w:tc>
        <w:tc>
          <w:tcPr>
            <w:tcW w:w="1980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58395ECC" w14:textId="1E44EE62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Jones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2BF698B2" w14:textId="1E4C23E0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4</w:t>
            </w:r>
          </w:p>
        </w:tc>
        <w:tc>
          <w:tcPr>
            <w:tcW w:w="3960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2E4C9D50" w14:textId="6E9B6B73" w:rsidR="00402B17" w:rsidRPr="0036471B" w:rsidRDefault="0665A6F8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725BB5FD">
              <w:rPr>
                <w:rFonts w:ascii="Century Gothic" w:eastAsia="Century Gothic" w:hAnsi="Century Gothic" w:cs="Century Gothic"/>
                <w:b/>
                <w:bCs/>
              </w:rPr>
              <w:t xml:space="preserve">7:45 – 8:15 </w:t>
            </w:r>
            <w:r w:rsidR="4845D05A" w:rsidRPr="725BB5FD">
              <w:rPr>
                <w:rFonts w:ascii="Century Gothic" w:eastAsia="Century Gothic" w:hAnsi="Century Gothic" w:cs="Century Gothic"/>
                <w:b/>
                <w:bCs/>
              </w:rPr>
              <w:t>Wed</w:t>
            </w:r>
            <w:r w:rsidRPr="725BB5FD">
              <w:rPr>
                <w:rFonts w:ascii="Century Gothic" w:eastAsia="Century Gothic" w:hAnsi="Century Gothic" w:cs="Century Gothic"/>
                <w:b/>
                <w:bCs/>
              </w:rPr>
              <w:t xml:space="preserve">, </w:t>
            </w:r>
            <w:r w:rsidR="223BB55A" w:rsidRPr="725BB5FD">
              <w:rPr>
                <w:rFonts w:ascii="Century Gothic" w:eastAsia="Century Gothic" w:hAnsi="Century Gothic" w:cs="Century Gothic"/>
                <w:b/>
                <w:bCs/>
              </w:rPr>
              <w:t>Thurs</w:t>
            </w:r>
          </w:p>
        </w:tc>
        <w:tc>
          <w:tcPr>
            <w:tcW w:w="3595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4C3BC5D3" w14:textId="77777777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02B17" w14:paraId="7355A1DC" w14:textId="77777777" w:rsidTr="61D6C116">
        <w:trPr>
          <w:trHeight w:val="288"/>
        </w:trPr>
        <w:tc>
          <w:tcPr>
            <w:tcW w:w="3685" w:type="dxa"/>
            <w:vMerge/>
            <w:vAlign w:val="center"/>
          </w:tcPr>
          <w:p w14:paraId="2E85D63B" w14:textId="77777777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F786A67" w14:textId="5A64B6EB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Thomason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996CA82" w14:textId="2B7CFC31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2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8E3B5F2" w14:textId="2436C156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45 – 8:15 Tues, Thurs</w:t>
            </w:r>
          </w:p>
        </w:tc>
        <w:tc>
          <w:tcPr>
            <w:tcW w:w="359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2C7BAC9" w14:textId="08C83ECC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402B17" w14:paraId="49C7B556" w14:textId="77777777" w:rsidTr="61D6C116">
        <w:trPr>
          <w:trHeight w:val="288"/>
        </w:trPr>
        <w:tc>
          <w:tcPr>
            <w:tcW w:w="3685" w:type="dxa"/>
            <w:vMerge/>
            <w:vAlign w:val="center"/>
          </w:tcPr>
          <w:p w14:paraId="2B6C0ACB" w14:textId="77777777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AE6CFE8" w14:textId="254E9085" w:rsidR="00402B17" w:rsidRPr="0036471B" w:rsidRDefault="00A21DCF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uller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3C2E008" w14:textId="6B939703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3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6196A59" w14:textId="4587ED70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</w:t>
            </w:r>
            <w:r w:rsidR="00E06698">
              <w:rPr>
                <w:rFonts w:ascii="Century Gothic" w:eastAsia="Century Gothic" w:hAnsi="Century Gothic" w:cs="Century Gothic"/>
                <w:b/>
                <w:bCs/>
              </w:rPr>
              <w:t>30</w:t>
            </w: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 xml:space="preserve"> – </w:t>
            </w:r>
            <w:r w:rsidR="00E06698">
              <w:rPr>
                <w:rFonts w:ascii="Century Gothic" w:eastAsia="Century Gothic" w:hAnsi="Century Gothic" w:cs="Century Gothic"/>
                <w:b/>
                <w:bCs/>
              </w:rPr>
              <w:t>8:00 Tues, Thurs</w:t>
            </w:r>
          </w:p>
        </w:tc>
        <w:tc>
          <w:tcPr>
            <w:tcW w:w="3595" w:type="dxa"/>
            <w:tcBorders>
              <w:top w:val="single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811B133" w14:textId="77777777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02B17" w14:paraId="0BE57DFA" w14:textId="77777777" w:rsidTr="61D6C116">
        <w:trPr>
          <w:trHeight w:val="288"/>
        </w:trPr>
        <w:tc>
          <w:tcPr>
            <w:tcW w:w="3685" w:type="dxa"/>
            <w:vMerge w:val="restart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A831C1C" w14:textId="72967C7B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Honors Adv Algebra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2DA213B" w14:textId="6D114FAE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onanni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39C413" w14:textId="65166566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6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23FF77" w14:textId="290D1AD9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 xml:space="preserve">7:45 – </w:t>
            </w:r>
            <w:proofErr w:type="gramStart"/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8:15  Wed</w:t>
            </w:r>
            <w:proofErr w:type="gramEnd"/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, Fri</w:t>
            </w:r>
          </w:p>
        </w:tc>
        <w:tc>
          <w:tcPr>
            <w:tcW w:w="35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0C6E05" w14:textId="77777777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A3153F" w14:paraId="4B458DF6" w14:textId="77777777" w:rsidTr="61D6C116">
        <w:trPr>
          <w:trHeight w:val="288"/>
        </w:trPr>
        <w:tc>
          <w:tcPr>
            <w:tcW w:w="3685" w:type="dxa"/>
            <w:vMerge/>
            <w:vAlign w:val="center"/>
          </w:tcPr>
          <w:p w14:paraId="32D38F96" w14:textId="77777777" w:rsidR="00A3153F" w:rsidRPr="004E3EE6" w:rsidRDefault="00A3153F" w:rsidP="00A3153F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938478E" w14:textId="3B5C6775" w:rsidR="00A3153F" w:rsidRPr="0036471B" w:rsidRDefault="00397A5D" w:rsidP="00A3153F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Jordan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F1DF929" w14:textId="31AA9192" w:rsidR="00A3153F" w:rsidRPr="0036471B" w:rsidRDefault="00A3153F" w:rsidP="00A3153F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9226</w:t>
            </w:r>
          </w:p>
        </w:tc>
        <w:tc>
          <w:tcPr>
            <w:tcW w:w="396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BEC8D5C" w14:textId="4CB2D33D" w:rsidR="00A3153F" w:rsidRPr="0036471B" w:rsidRDefault="00A3153F" w:rsidP="00A3153F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61D6C116">
              <w:rPr>
                <w:rFonts w:ascii="Century Gothic" w:eastAsia="Century Gothic" w:hAnsi="Century Gothic" w:cs="Century Gothic"/>
                <w:b/>
                <w:bCs/>
              </w:rPr>
              <w:t>7:45 – 8:15 Wed</w:t>
            </w:r>
          </w:p>
        </w:tc>
        <w:tc>
          <w:tcPr>
            <w:tcW w:w="3595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CF7D8D0" w14:textId="77777777" w:rsidR="00A3153F" w:rsidRPr="0036471B" w:rsidRDefault="00A3153F" w:rsidP="00A3153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02B17" w14:paraId="5CE9E692" w14:textId="77777777" w:rsidTr="61D6C116">
        <w:trPr>
          <w:trHeight w:val="288"/>
        </w:trPr>
        <w:tc>
          <w:tcPr>
            <w:tcW w:w="3685" w:type="dxa"/>
            <w:vMerge w:val="restart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4395BED" w14:textId="70EB6B86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Pre-Calculus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7886466" w14:textId="0BDA3A26" w:rsidR="00402B17" w:rsidRPr="0036471B" w:rsidRDefault="00366E34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uller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680539A" w14:textId="6CB11857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3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4141DC6" w14:textId="4323CADC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</w:t>
            </w:r>
            <w:r w:rsidR="00E06698">
              <w:rPr>
                <w:rFonts w:ascii="Century Gothic" w:eastAsia="Century Gothic" w:hAnsi="Century Gothic" w:cs="Century Gothic"/>
                <w:b/>
                <w:bCs/>
              </w:rPr>
              <w:t>30</w:t>
            </w: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 xml:space="preserve"> – 8:</w:t>
            </w:r>
            <w:r w:rsidR="00E06698">
              <w:rPr>
                <w:rFonts w:ascii="Century Gothic" w:eastAsia="Century Gothic" w:hAnsi="Century Gothic" w:cs="Century Gothic"/>
                <w:b/>
                <w:bCs/>
              </w:rPr>
              <w:t>00</w:t>
            </w: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 xml:space="preserve"> </w:t>
            </w:r>
            <w:r w:rsidR="00E06698">
              <w:rPr>
                <w:rFonts w:ascii="Century Gothic" w:eastAsia="Century Gothic" w:hAnsi="Century Gothic" w:cs="Century Gothic"/>
                <w:b/>
                <w:bCs/>
              </w:rPr>
              <w:t>Tues, Thurs</w:t>
            </w:r>
          </w:p>
        </w:tc>
        <w:tc>
          <w:tcPr>
            <w:tcW w:w="35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2C7252B" w14:textId="77777777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02B17" w14:paraId="1DBFA182" w14:textId="77777777" w:rsidTr="61D6C116">
        <w:trPr>
          <w:trHeight w:val="288"/>
        </w:trPr>
        <w:tc>
          <w:tcPr>
            <w:tcW w:w="3685" w:type="dxa"/>
            <w:vMerge/>
            <w:vAlign w:val="center"/>
          </w:tcPr>
          <w:p w14:paraId="5F51EC75" w14:textId="77777777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4E92469" w14:textId="63F3A41B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Thomason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F26BD2A" w14:textId="14EB8DBB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2</w:t>
            </w:r>
          </w:p>
        </w:tc>
        <w:tc>
          <w:tcPr>
            <w:tcW w:w="3960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C33D91C" w14:textId="2BA90452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45 – 8:15 Tues, Thurs</w:t>
            </w:r>
          </w:p>
        </w:tc>
        <w:tc>
          <w:tcPr>
            <w:tcW w:w="3595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C1CF3BF" w14:textId="051DBFAD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366E34" w14:paraId="55C342D0" w14:textId="77777777" w:rsidTr="00A03C71">
        <w:trPr>
          <w:trHeight w:val="288"/>
        </w:trPr>
        <w:tc>
          <w:tcPr>
            <w:tcW w:w="3685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93A2928" w14:textId="0B851102" w:rsidR="00366E34" w:rsidRPr="004E3EE6" w:rsidRDefault="00366E34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AP Pre-Calculus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C81D42C" w14:textId="77777777" w:rsidR="00366E34" w:rsidRPr="0036471B" w:rsidRDefault="00366E34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lankenbecler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C5E6E7" w14:textId="457DF737" w:rsidR="00366E34" w:rsidRPr="0036471B" w:rsidRDefault="00366E34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7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25AC05" w14:textId="52BDD5F5" w:rsidR="00366E34" w:rsidRPr="0036471B" w:rsidRDefault="00366E34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 xml:space="preserve">7:45 - </w:t>
            </w:r>
            <w:proofErr w:type="gramStart"/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8:15  Tue</w:t>
            </w:r>
            <w:proofErr w:type="gramEnd"/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, Thu</w:t>
            </w:r>
          </w:p>
        </w:tc>
        <w:tc>
          <w:tcPr>
            <w:tcW w:w="35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1D012F" w14:textId="69588650" w:rsidR="00366E34" w:rsidRPr="0036471B" w:rsidRDefault="00366E34" w:rsidP="00402B17">
            <w:pPr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366E34" w14:paraId="0215AD85" w14:textId="77777777" w:rsidTr="002A6556">
        <w:trPr>
          <w:trHeight w:val="288"/>
        </w:trPr>
        <w:tc>
          <w:tcPr>
            <w:tcW w:w="3685" w:type="dxa"/>
            <w:vMerge/>
            <w:shd w:val="clear" w:color="auto" w:fill="FFFFFF" w:themeFill="background1"/>
            <w:vAlign w:val="center"/>
          </w:tcPr>
          <w:p w14:paraId="09DD4069" w14:textId="77777777" w:rsidR="00366E34" w:rsidRPr="004E3EE6" w:rsidRDefault="00366E34" w:rsidP="00366E34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9BDEEC" w14:textId="7BC85FA6" w:rsidR="00366E34" w:rsidRPr="0036471B" w:rsidRDefault="00366E34" w:rsidP="00366E34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1CEF9F48">
              <w:rPr>
                <w:rFonts w:ascii="Century Gothic" w:hAnsi="Century Gothic"/>
                <w:b/>
                <w:bCs/>
              </w:rPr>
              <w:t>Sorensen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C3CE84" w14:textId="510A6621" w:rsidR="00366E34" w:rsidRPr="0036471B" w:rsidRDefault="00366E34" w:rsidP="00366E34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8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D65C12" w14:textId="0E142AD0" w:rsidR="00366E34" w:rsidRPr="0036471B" w:rsidRDefault="002A6556" w:rsidP="002A6556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eastAsia="Century Gothic" w:hAnsi="Century Gothic" w:cs="Century Gothic"/>
                <w:b/>
                <w:bCs/>
              </w:rPr>
              <w:t xml:space="preserve">    </w:t>
            </w:r>
            <w:r w:rsidR="00366E34" w:rsidRPr="1CEF9F48">
              <w:rPr>
                <w:rFonts w:ascii="Century Gothic" w:eastAsia="Century Gothic" w:hAnsi="Century Gothic" w:cs="Century Gothic"/>
                <w:b/>
                <w:bCs/>
              </w:rPr>
              <w:t>7:45 - 8:15 Mon, Wed, Fri</w:t>
            </w:r>
          </w:p>
        </w:tc>
        <w:tc>
          <w:tcPr>
            <w:tcW w:w="35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FCA369" w14:textId="7E17E1DB" w:rsidR="00366E34" w:rsidRPr="0036471B" w:rsidRDefault="00366E34" w:rsidP="00366E34">
            <w:pPr>
              <w:rPr>
                <w:rFonts w:ascii="Century Gothic" w:hAnsi="Century Gothic"/>
                <w:b/>
                <w:bCs/>
              </w:rPr>
            </w:pPr>
            <w:r w:rsidRPr="1CEF9F48">
              <w:rPr>
                <w:rFonts w:ascii="Century Gothic" w:eastAsia="Century Gothic" w:hAnsi="Century Gothic" w:cs="Century Gothic"/>
                <w:b/>
                <w:bCs/>
              </w:rPr>
              <w:t>By Appointment</w:t>
            </w:r>
          </w:p>
        </w:tc>
      </w:tr>
      <w:tr w:rsidR="00366E34" w14:paraId="7DDCE009" w14:textId="77777777" w:rsidTr="001A1FF4">
        <w:trPr>
          <w:trHeight w:val="288"/>
        </w:trPr>
        <w:tc>
          <w:tcPr>
            <w:tcW w:w="3685" w:type="dxa"/>
            <w:vMerge/>
            <w:tcBorders>
              <w:bottom w:val="single" w:sz="8" w:space="0" w:color="auto"/>
            </w:tcBorders>
            <w:vAlign w:val="center"/>
          </w:tcPr>
          <w:p w14:paraId="1E59FD75" w14:textId="77777777" w:rsidR="00366E34" w:rsidRPr="004E3EE6" w:rsidRDefault="00366E34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D5D3D7A" w14:textId="71023605" w:rsidR="00366E34" w:rsidRPr="0036471B" w:rsidRDefault="00366E34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Hodorowski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D0C7890" w14:textId="7CDF40CB" w:rsidR="00366E34" w:rsidRPr="0036471B" w:rsidRDefault="00366E34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5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27A2745" w14:textId="70B3046A" w:rsidR="00366E34" w:rsidRPr="0036471B" w:rsidRDefault="00366E34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12045FAE">
              <w:rPr>
                <w:rFonts w:ascii="Century Gothic" w:eastAsia="Century Gothic" w:hAnsi="Century Gothic" w:cs="Century Gothic"/>
                <w:b/>
                <w:bCs/>
              </w:rPr>
              <w:t xml:space="preserve">7:45 – 8:15 Stop by M-F </w:t>
            </w:r>
          </w:p>
        </w:tc>
        <w:tc>
          <w:tcPr>
            <w:tcW w:w="3595" w:type="dxa"/>
            <w:tcBorders>
              <w:top w:val="single" w:sz="4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03415EC2" w14:textId="09179E64" w:rsidR="00366E34" w:rsidRPr="0036471B" w:rsidRDefault="00366E34" w:rsidP="00402B17">
            <w:pPr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4E4986" w14:paraId="5EF83741" w14:textId="77777777" w:rsidTr="001A1FF4">
        <w:trPr>
          <w:trHeight w:val="288"/>
        </w:trPr>
        <w:tc>
          <w:tcPr>
            <w:tcW w:w="3685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28FA5413" w14:textId="603EF0FC" w:rsidR="004E4986" w:rsidRPr="004E3EE6" w:rsidRDefault="004E4986" w:rsidP="004E4986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Statistical Reasoning</w:t>
            </w:r>
          </w:p>
        </w:tc>
        <w:tc>
          <w:tcPr>
            <w:tcW w:w="198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267816C0" w14:textId="05A36841" w:rsidR="004E4986" w:rsidRPr="0036471B" w:rsidRDefault="004E4986" w:rsidP="004E4986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Rainey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680D7FEA" w14:textId="71C125A0" w:rsidR="004E4986" w:rsidRPr="0036471B" w:rsidRDefault="004E4986" w:rsidP="004E4986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9224</w:t>
            </w:r>
          </w:p>
        </w:tc>
        <w:tc>
          <w:tcPr>
            <w:tcW w:w="396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68F12EBD" w14:textId="77E34F89" w:rsidR="004E4986" w:rsidRPr="0036471B" w:rsidRDefault="004E4986" w:rsidP="004E4986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30 – 8:00 Wednesday</w:t>
            </w:r>
          </w:p>
        </w:tc>
        <w:tc>
          <w:tcPr>
            <w:tcW w:w="3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079AF6BC" w14:textId="5478514E" w:rsidR="004E4986" w:rsidRPr="0036471B" w:rsidRDefault="004E4986" w:rsidP="004E4986">
            <w:pPr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402B17" w14:paraId="05794063" w14:textId="77777777" w:rsidTr="001A1FF4">
        <w:trPr>
          <w:trHeight w:val="288"/>
        </w:trPr>
        <w:tc>
          <w:tcPr>
            <w:tcW w:w="3685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94A9592" w14:textId="1723F836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AMDM</w:t>
            </w:r>
          </w:p>
        </w:tc>
        <w:tc>
          <w:tcPr>
            <w:tcW w:w="198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D58F774" w14:textId="24BF0EEF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Hodorowski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919E8E5" w14:textId="50ACB3C6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5</w:t>
            </w:r>
          </w:p>
        </w:tc>
        <w:tc>
          <w:tcPr>
            <w:tcW w:w="396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208652C" w14:textId="0C79A1AD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7:45 – 8:15 Tu, W, Fri</w:t>
            </w:r>
          </w:p>
        </w:tc>
        <w:tc>
          <w:tcPr>
            <w:tcW w:w="3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71E0380" w14:textId="2EB55F09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  <w:tr w:rsidR="00402B17" w14:paraId="0F4B7307" w14:textId="77777777" w:rsidTr="001A1FF4">
        <w:trPr>
          <w:trHeight w:val="288"/>
        </w:trPr>
        <w:tc>
          <w:tcPr>
            <w:tcW w:w="3685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62076584" w14:textId="6F5D59F8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AP Statistics</w:t>
            </w:r>
          </w:p>
        </w:tc>
        <w:tc>
          <w:tcPr>
            <w:tcW w:w="198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50CE54BD" w14:textId="7856BEF5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Jones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1695C40F" w14:textId="32E8B723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14</w:t>
            </w:r>
          </w:p>
        </w:tc>
        <w:tc>
          <w:tcPr>
            <w:tcW w:w="396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0A8F2E6C" w14:textId="20A9DF39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725BB5FD">
              <w:rPr>
                <w:rFonts w:ascii="Century Gothic" w:eastAsia="Century Gothic" w:hAnsi="Century Gothic" w:cs="Century Gothic"/>
                <w:b/>
                <w:bCs/>
              </w:rPr>
              <w:t xml:space="preserve">7:45 – 8:15 </w:t>
            </w:r>
            <w:r w:rsidR="0D4E523F" w:rsidRPr="725BB5FD">
              <w:rPr>
                <w:rFonts w:ascii="Century Gothic" w:eastAsia="Century Gothic" w:hAnsi="Century Gothic" w:cs="Century Gothic"/>
                <w:b/>
                <w:bCs/>
              </w:rPr>
              <w:t>Wed, Thurs</w:t>
            </w:r>
            <w:r w:rsidRPr="725BB5FD">
              <w:rPr>
                <w:rFonts w:ascii="Century Gothic" w:eastAsia="Century Gothic" w:hAnsi="Century Gothic" w:cs="Century Gothic"/>
                <w:b/>
                <w:bCs/>
              </w:rPr>
              <w:t xml:space="preserve"> </w:t>
            </w:r>
          </w:p>
        </w:tc>
        <w:tc>
          <w:tcPr>
            <w:tcW w:w="3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D9E2F3" w:themeFill="accent1" w:themeFillTint="33"/>
            <w:vAlign w:val="center"/>
          </w:tcPr>
          <w:p w14:paraId="31F496D7" w14:textId="77777777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402B17" w14:paraId="0D5A1C74" w14:textId="77777777" w:rsidTr="001A1FF4">
        <w:trPr>
          <w:trHeight w:val="288"/>
        </w:trPr>
        <w:tc>
          <w:tcPr>
            <w:tcW w:w="3685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50C2119C" w14:textId="78960FC1" w:rsidR="00402B17" w:rsidRPr="004E3EE6" w:rsidRDefault="00402B17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004E3EE6">
              <w:rPr>
                <w:rFonts w:ascii="ADLaM Display" w:hAnsi="ADLaM Display" w:cs="ADLaM Display"/>
                <w:sz w:val="28"/>
                <w:szCs w:val="28"/>
              </w:rPr>
              <w:t>Honors Calculus</w:t>
            </w:r>
          </w:p>
        </w:tc>
        <w:tc>
          <w:tcPr>
            <w:tcW w:w="198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02A7034" w14:textId="53E94D0A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Bonanni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71F4F43" w14:textId="383D6940" w:rsidR="00402B17" w:rsidRPr="0036471B" w:rsidRDefault="00402B17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6</w:t>
            </w:r>
          </w:p>
        </w:tc>
        <w:tc>
          <w:tcPr>
            <w:tcW w:w="396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730850C" w14:textId="26FB9651" w:rsidR="00402B17" w:rsidRPr="0036471B" w:rsidRDefault="00402B17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 xml:space="preserve">7:45 – </w:t>
            </w:r>
            <w:proofErr w:type="gramStart"/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8:15  Wed</w:t>
            </w:r>
            <w:proofErr w:type="gramEnd"/>
            <w:r w:rsidRPr="0036471B">
              <w:rPr>
                <w:rFonts w:ascii="Century Gothic" w:eastAsia="Century Gothic" w:hAnsi="Century Gothic" w:cs="Century Gothic"/>
                <w:b/>
                <w:bCs/>
              </w:rPr>
              <w:t>, Fri</w:t>
            </w:r>
          </w:p>
        </w:tc>
        <w:tc>
          <w:tcPr>
            <w:tcW w:w="3595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B6CF0AE" w14:textId="77777777" w:rsidR="00402B17" w:rsidRPr="0036471B" w:rsidRDefault="00402B17" w:rsidP="00402B17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2C76E6" w14:paraId="33C34512" w14:textId="77777777" w:rsidTr="001A1FF4">
        <w:trPr>
          <w:trHeight w:val="288"/>
        </w:trPr>
        <w:tc>
          <w:tcPr>
            <w:tcW w:w="3685" w:type="dxa"/>
            <w:tcBorders>
              <w:top w:val="single" w:sz="8" w:space="0" w:color="auto"/>
            </w:tcBorders>
            <w:shd w:val="clear" w:color="auto" w:fill="D9E2F3" w:themeFill="accent1" w:themeFillTint="33"/>
            <w:vAlign w:val="center"/>
          </w:tcPr>
          <w:p w14:paraId="78984522" w14:textId="42412064" w:rsidR="002C76E6" w:rsidRDefault="002C76E6" w:rsidP="00402B17">
            <w:pPr>
              <w:rPr>
                <w:rFonts w:ascii="ADLaM Display" w:hAnsi="ADLaM Display" w:cs="ADLaM Display"/>
                <w:sz w:val="28"/>
                <w:szCs w:val="28"/>
              </w:rPr>
            </w:pPr>
            <w:r w:rsidRPr="1504013F">
              <w:rPr>
                <w:rFonts w:ascii="ADLaM Display" w:hAnsi="ADLaM Display" w:cs="ADLaM Display"/>
                <w:sz w:val="28"/>
                <w:szCs w:val="28"/>
              </w:rPr>
              <w:t>AP Calculus</w:t>
            </w:r>
          </w:p>
        </w:tc>
        <w:tc>
          <w:tcPr>
            <w:tcW w:w="1980" w:type="dxa"/>
            <w:tcBorders>
              <w:top w:val="single" w:sz="8" w:space="0" w:color="auto"/>
            </w:tcBorders>
            <w:shd w:val="clear" w:color="auto" w:fill="D9E2F3" w:themeFill="accent1" w:themeFillTint="33"/>
            <w:vAlign w:val="center"/>
          </w:tcPr>
          <w:p w14:paraId="1ECAAB93" w14:textId="5E8B1910" w:rsidR="002C76E6" w:rsidRPr="0036471B" w:rsidRDefault="002C76E6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proofErr w:type="spellStart"/>
            <w:r w:rsidRPr="0036471B">
              <w:rPr>
                <w:rFonts w:ascii="Century Gothic" w:hAnsi="Century Gothic"/>
                <w:b/>
                <w:bCs/>
              </w:rPr>
              <w:t>Doriney</w:t>
            </w:r>
            <w:proofErr w:type="spellEnd"/>
          </w:p>
        </w:tc>
        <w:tc>
          <w:tcPr>
            <w:tcW w:w="1170" w:type="dxa"/>
            <w:tcBorders>
              <w:top w:val="single" w:sz="8" w:space="0" w:color="auto"/>
            </w:tcBorders>
            <w:shd w:val="clear" w:color="auto" w:fill="D9E2F3" w:themeFill="accent1" w:themeFillTint="33"/>
            <w:vAlign w:val="center"/>
          </w:tcPr>
          <w:p w14:paraId="6024F18E" w14:textId="32B769C3" w:rsidR="002C76E6" w:rsidRPr="0036471B" w:rsidRDefault="002C76E6" w:rsidP="00402B17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36471B">
              <w:rPr>
                <w:rFonts w:ascii="Century Gothic" w:hAnsi="Century Gothic"/>
                <w:b/>
                <w:bCs/>
              </w:rPr>
              <w:t>409</w:t>
            </w:r>
          </w:p>
        </w:tc>
        <w:tc>
          <w:tcPr>
            <w:tcW w:w="3960" w:type="dxa"/>
            <w:tcBorders>
              <w:top w:val="single" w:sz="8" w:space="0" w:color="auto"/>
            </w:tcBorders>
            <w:shd w:val="clear" w:color="auto" w:fill="D9E2F3" w:themeFill="accent1" w:themeFillTint="33"/>
            <w:vAlign w:val="center"/>
          </w:tcPr>
          <w:p w14:paraId="0453B58C" w14:textId="2F4D1D69" w:rsidR="002C76E6" w:rsidRPr="0036471B" w:rsidRDefault="002C76E6" w:rsidP="00402B17">
            <w:pPr>
              <w:ind w:left="245"/>
              <w:rPr>
                <w:rFonts w:ascii="Century Gothic" w:eastAsia="Century Gothic" w:hAnsi="Century Gothic" w:cs="Century Gothic"/>
                <w:b/>
                <w:bCs/>
              </w:rPr>
            </w:pPr>
            <w:r w:rsidRPr="32C37388">
              <w:rPr>
                <w:rFonts w:ascii="Century Gothic" w:eastAsia="Century Gothic" w:hAnsi="Century Gothic" w:cs="Century Gothic"/>
                <w:b/>
                <w:bCs/>
              </w:rPr>
              <w:t>7:45 – 8:15 Drop in M-F</w:t>
            </w:r>
          </w:p>
        </w:tc>
        <w:tc>
          <w:tcPr>
            <w:tcW w:w="3595" w:type="dxa"/>
            <w:tcBorders>
              <w:top w:val="single" w:sz="8" w:space="0" w:color="auto"/>
            </w:tcBorders>
            <w:shd w:val="clear" w:color="auto" w:fill="D9E2F3" w:themeFill="accent1" w:themeFillTint="33"/>
            <w:vAlign w:val="center"/>
          </w:tcPr>
          <w:p w14:paraId="1A6870FC" w14:textId="78BA737F" w:rsidR="002C76E6" w:rsidRPr="0036471B" w:rsidRDefault="002C76E6" w:rsidP="00402B17">
            <w:pPr>
              <w:spacing w:line="259" w:lineRule="auto"/>
            </w:pPr>
            <w:r w:rsidRPr="32C37388">
              <w:rPr>
                <w:rFonts w:ascii="Century Gothic" w:hAnsi="Century Gothic"/>
                <w:b/>
                <w:bCs/>
              </w:rPr>
              <w:t>By Appointment</w:t>
            </w:r>
          </w:p>
        </w:tc>
      </w:tr>
    </w:tbl>
    <w:p w14:paraId="55C48E7F" w14:textId="77777777" w:rsidR="00AD470C" w:rsidRDefault="00AD470C" w:rsidP="002D6330"/>
    <w:sectPr w:rsidR="00AD470C" w:rsidSect="00C72307">
      <w:pgSz w:w="15840" w:h="12240" w:orient="landscape"/>
      <w:pgMar w:top="720" w:right="72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LaM Display">
    <w:altName w:val="Calibri"/>
    <w:charset w:val="00"/>
    <w:family w:val="auto"/>
    <w:pitch w:val="variable"/>
    <w:sig w:usb0="8000206F" w:usb1="4200004A" w:usb2="00000000" w:usb3="00000000" w:csb0="0000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2NDW2NDczsrAwMjFU0lEKTi0uzszPAykwrAUAI62S+iwAAAA="/>
  </w:docVars>
  <w:rsids>
    <w:rsidRoot w:val="00AD470C"/>
    <w:rsid w:val="0003367C"/>
    <w:rsid w:val="000351FF"/>
    <w:rsid w:val="0009454B"/>
    <w:rsid w:val="000963A9"/>
    <w:rsid w:val="000A02A0"/>
    <w:rsid w:val="000B2D34"/>
    <w:rsid w:val="000F1D3C"/>
    <w:rsid w:val="001750EF"/>
    <w:rsid w:val="001A1FF4"/>
    <w:rsid w:val="001A67C7"/>
    <w:rsid w:val="001D656A"/>
    <w:rsid w:val="00245F47"/>
    <w:rsid w:val="002758C3"/>
    <w:rsid w:val="002A6556"/>
    <w:rsid w:val="002C76E6"/>
    <w:rsid w:val="002D1541"/>
    <w:rsid w:val="002D6330"/>
    <w:rsid w:val="002E711A"/>
    <w:rsid w:val="0032087C"/>
    <w:rsid w:val="00320EBE"/>
    <w:rsid w:val="0032375F"/>
    <w:rsid w:val="0036471B"/>
    <w:rsid w:val="00366E34"/>
    <w:rsid w:val="00397A5D"/>
    <w:rsid w:val="00402B17"/>
    <w:rsid w:val="00464679"/>
    <w:rsid w:val="004852B2"/>
    <w:rsid w:val="004A111B"/>
    <w:rsid w:val="004B2869"/>
    <w:rsid w:val="004C06E1"/>
    <w:rsid w:val="004C644A"/>
    <w:rsid w:val="004E2584"/>
    <w:rsid w:val="004E3EE6"/>
    <w:rsid w:val="004E4986"/>
    <w:rsid w:val="004E7574"/>
    <w:rsid w:val="004F1222"/>
    <w:rsid w:val="005255AA"/>
    <w:rsid w:val="00571B57"/>
    <w:rsid w:val="00593AE0"/>
    <w:rsid w:val="00665D04"/>
    <w:rsid w:val="006705A1"/>
    <w:rsid w:val="00672D8B"/>
    <w:rsid w:val="00680201"/>
    <w:rsid w:val="006B603E"/>
    <w:rsid w:val="006C5967"/>
    <w:rsid w:val="006C7125"/>
    <w:rsid w:val="007415FF"/>
    <w:rsid w:val="00776931"/>
    <w:rsid w:val="007C758F"/>
    <w:rsid w:val="007D64C4"/>
    <w:rsid w:val="008435A7"/>
    <w:rsid w:val="00857337"/>
    <w:rsid w:val="00862954"/>
    <w:rsid w:val="00894568"/>
    <w:rsid w:val="00895B54"/>
    <w:rsid w:val="008A3017"/>
    <w:rsid w:val="008B0A33"/>
    <w:rsid w:val="008B25CC"/>
    <w:rsid w:val="008B6085"/>
    <w:rsid w:val="008C218C"/>
    <w:rsid w:val="008F57E6"/>
    <w:rsid w:val="009026C9"/>
    <w:rsid w:val="009318F5"/>
    <w:rsid w:val="00991394"/>
    <w:rsid w:val="009E4D9A"/>
    <w:rsid w:val="00A03C71"/>
    <w:rsid w:val="00A21DCF"/>
    <w:rsid w:val="00A23128"/>
    <w:rsid w:val="00A3153F"/>
    <w:rsid w:val="00A435A4"/>
    <w:rsid w:val="00A52CDE"/>
    <w:rsid w:val="00A601A7"/>
    <w:rsid w:val="00A622AB"/>
    <w:rsid w:val="00AC2C5F"/>
    <w:rsid w:val="00AD3D6F"/>
    <w:rsid w:val="00AD470C"/>
    <w:rsid w:val="00B6796E"/>
    <w:rsid w:val="00B90B00"/>
    <w:rsid w:val="00BD59C2"/>
    <w:rsid w:val="00BE5DF6"/>
    <w:rsid w:val="00C1316E"/>
    <w:rsid w:val="00C47089"/>
    <w:rsid w:val="00C56FD4"/>
    <w:rsid w:val="00C72307"/>
    <w:rsid w:val="00C754F8"/>
    <w:rsid w:val="00C76955"/>
    <w:rsid w:val="00CB39AC"/>
    <w:rsid w:val="00CD62E4"/>
    <w:rsid w:val="00D62DAC"/>
    <w:rsid w:val="00D777D7"/>
    <w:rsid w:val="00D831AA"/>
    <w:rsid w:val="00D92480"/>
    <w:rsid w:val="00DD187D"/>
    <w:rsid w:val="00DE652F"/>
    <w:rsid w:val="00E06698"/>
    <w:rsid w:val="00E7119D"/>
    <w:rsid w:val="00E93E4B"/>
    <w:rsid w:val="00E9764E"/>
    <w:rsid w:val="00EA371C"/>
    <w:rsid w:val="00EA5CB2"/>
    <w:rsid w:val="00EC6D7C"/>
    <w:rsid w:val="00F53DCE"/>
    <w:rsid w:val="00F745DB"/>
    <w:rsid w:val="02836F7F"/>
    <w:rsid w:val="0665A6F8"/>
    <w:rsid w:val="0D4E523F"/>
    <w:rsid w:val="0FB1E8E1"/>
    <w:rsid w:val="12045FAE"/>
    <w:rsid w:val="1504013F"/>
    <w:rsid w:val="15E9AED9"/>
    <w:rsid w:val="15FC54B7"/>
    <w:rsid w:val="16987914"/>
    <w:rsid w:val="17CAB769"/>
    <w:rsid w:val="197D7D86"/>
    <w:rsid w:val="1BB23683"/>
    <w:rsid w:val="1C310ABF"/>
    <w:rsid w:val="1CEF9F48"/>
    <w:rsid w:val="1D123048"/>
    <w:rsid w:val="1D68D587"/>
    <w:rsid w:val="20B5AEBA"/>
    <w:rsid w:val="223BB55A"/>
    <w:rsid w:val="23CB1124"/>
    <w:rsid w:val="251B03D3"/>
    <w:rsid w:val="28B2F123"/>
    <w:rsid w:val="29790739"/>
    <w:rsid w:val="2B6081AE"/>
    <w:rsid w:val="2BEF5A44"/>
    <w:rsid w:val="2C9D2203"/>
    <w:rsid w:val="2E403320"/>
    <w:rsid w:val="32C37388"/>
    <w:rsid w:val="337B1D2F"/>
    <w:rsid w:val="34CC4733"/>
    <w:rsid w:val="35256768"/>
    <w:rsid w:val="365570F0"/>
    <w:rsid w:val="392E92F8"/>
    <w:rsid w:val="3B904F77"/>
    <w:rsid w:val="3F09A439"/>
    <w:rsid w:val="3F0A4BB6"/>
    <w:rsid w:val="41F6CBC9"/>
    <w:rsid w:val="4379E8CF"/>
    <w:rsid w:val="43F50FAD"/>
    <w:rsid w:val="452672EB"/>
    <w:rsid w:val="4651FF9D"/>
    <w:rsid w:val="47BAEFFF"/>
    <w:rsid w:val="4845D05A"/>
    <w:rsid w:val="4C717E83"/>
    <w:rsid w:val="4DFF3A94"/>
    <w:rsid w:val="4EA14A78"/>
    <w:rsid w:val="53FFB920"/>
    <w:rsid w:val="57D53348"/>
    <w:rsid w:val="59D7EE92"/>
    <w:rsid w:val="5D1749DF"/>
    <w:rsid w:val="619200A3"/>
    <w:rsid w:val="61D6C116"/>
    <w:rsid w:val="62BA97FC"/>
    <w:rsid w:val="6964340C"/>
    <w:rsid w:val="6CBB0A24"/>
    <w:rsid w:val="700E2765"/>
    <w:rsid w:val="725BB5FD"/>
    <w:rsid w:val="76FCA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3AD62"/>
  <w15:chartTrackingRefBased/>
  <w15:docId w15:val="{A75F2E6D-A3E2-49E5-8FFA-7135A9987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7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7</Characters>
  <Application>Microsoft Office Word</Application>
  <DocSecurity>0</DocSecurity>
  <Lines>12</Lines>
  <Paragraphs>3</Paragraphs>
  <ScaleCrop>false</ScaleCrop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Thomason</dc:creator>
  <cp:keywords/>
  <dc:description/>
  <cp:lastModifiedBy>Amie Howard</cp:lastModifiedBy>
  <cp:revision>2</cp:revision>
  <dcterms:created xsi:type="dcterms:W3CDTF">2026-02-06T12:39:00Z</dcterms:created>
  <dcterms:modified xsi:type="dcterms:W3CDTF">2026-02-06T12:39:00Z</dcterms:modified>
</cp:coreProperties>
</file>